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1FFA30F" w:rsidR="00B62CD1" w:rsidRPr="00AB47C4" w:rsidRDefault="004F6B9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ELECT</w:t>
            </w:r>
            <w:r w:rsidR="004D1234">
              <w:rPr>
                <w:color w:val="000000"/>
              </w:rPr>
              <w:t>RONIC DRAFT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E665E31" w14:textId="3FF88C9E" w:rsidR="004D1234" w:rsidRDefault="004D1234" w:rsidP="004D123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32105E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32105E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n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electronic drafte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drawing wiring diagrams, circuit board assembly diagrams, schematics, and layout drawings used for manufacture, installation, and repair of electronic equipment.</w:t>
            </w:r>
          </w:p>
          <w:p w14:paraId="48386414" w14:textId="77777777" w:rsidR="004D1234" w:rsidRDefault="004D1234" w:rsidP="004D123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3AD4502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college degree or equivalent;</w:t>
            </w:r>
          </w:p>
          <w:p w14:paraId="293D16C0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, and to identify complex problems and review related information to develop and evaluate options and implement solutions;</w:t>
            </w:r>
          </w:p>
          <w:p w14:paraId="279E7FFF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use logic and reason to identify the strengths and weaknesses of alternative solution.</w:t>
            </w:r>
          </w:p>
          <w:p w14:paraId="6F7D5486" w14:textId="5A219C7A" w:rsidR="00B62CD1" w:rsidRPr="00AB47C4" w:rsidRDefault="00B62CD1" w:rsidP="004F6B9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31008E0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3931335F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chievement/Effort — Job requires establishing and maintaining personally challenging achievement goals and exerting effort toward mastering tasks. </w:t>
            </w:r>
          </w:p>
          <w:p w14:paraId="2F8C8D9E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3E21B287" w14:textId="1180CCD0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tress Tolerance — Job requires accepting criticism and dealing calmly and effectively with </w:t>
            </w:r>
            <w:r w:rsidRPr="004D123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high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-</w:t>
            </w:r>
            <w:r w:rsidRPr="004D123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tres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 </w:t>
            </w:r>
          </w:p>
          <w:p w14:paraId="2DCAAD80" w14:textId="77777777" w:rsidR="004D1234" w:rsidRDefault="004D1234" w:rsidP="004D1234">
            <w:pPr>
              <w:pStyle w:val="Normale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daptability/Flexibility — Job requires being open to change (positive or negative) and to considerable variety in the workplace.</w:t>
            </w:r>
          </w:p>
          <w:p w14:paraId="00DA4E61" w14:textId="635B22C6" w:rsidR="00B62CD1" w:rsidRPr="00166248" w:rsidRDefault="00B62CD1" w:rsidP="004F6B9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7887F6E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mpare logic element configuration on display screen with engineering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schematics and calculate figures to convert, redesign, and modify element;</w:t>
            </w:r>
          </w:p>
          <w:p w14:paraId="7A8D80D0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sult with engineers to discuss and interpret design concepts, and determine requirements of detailed working drawings;</w:t>
            </w:r>
          </w:p>
          <w:p w14:paraId="2193B44F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raft detail and assembly drawings of design components, circuitry and printed circuit boards, using computer-assisted equipment or standard drafting techniques and devices;</w:t>
            </w:r>
          </w:p>
          <w:p w14:paraId="3A790135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xamine electronic schematics and supporting documents to develop, compute, and verify specifications for drafting data, such as configuration of parts, dimensions, and tolerances;</w:t>
            </w:r>
          </w:p>
          <w:p w14:paraId="4F30252C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Generate computer tapes of final layout design to produce layered photo masks and photo plotting design onto film;</w:t>
            </w:r>
          </w:p>
          <w:p w14:paraId="050ED770" w14:textId="18861573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Locate files relating to specified design projects in the database library, load</w:t>
            </w:r>
            <w:r w:rsidR="001265B1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ogrammes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o computers, and record completed job data;</w:t>
            </w:r>
          </w:p>
          <w:p w14:paraId="256B9DFC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view blueprints to determine customer requirements and consult with assembler regarding schematics, wiring procedures, and conductor paths;</w:t>
            </w:r>
          </w:p>
          <w:p w14:paraId="2C988C2A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view work orders and procedural manuals and confer with vendors and design staff to resolve problems and modify design;</w:t>
            </w:r>
          </w:p>
          <w:p w14:paraId="7345E2E6" w14:textId="77777777" w:rsidR="004D1234" w:rsidRDefault="004D1234" w:rsidP="004D1234">
            <w:pPr>
              <w:pStyle w:val="Paragrafoelenco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upervise and coordinate work activities of workers engaged in drafting, designing layouts, assembling, and testing printed circuit boards;</w:t>
            </w:r>
          </w:p>
          <w:p w14:paraId="5B1E81DF" w14:textId="77777777" w:rsidR="004D1234" w:rsidRDefault="004D1234" w:rsidP="004D1234">
            <w:pPr>
              <w:pStyle w:val="Normale"/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rain students to use drafting machines and to prepare schematic diagrams, block diagrams, control drawings, logic diagrams, integrated circuit drawings, and interconnection diagrams.</w:t>
            </w:r>
          </w:p>
          <w:p w14:paraId="2F0F7FF3" w14:textId="3C692CA4" w:rsidR="00B62CD1" w:rsidRPr="00540314" w:rsidRDefault="004D1234" w:rsidP="004D123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lastRenderedPageBreak/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29175D4"/>
    <w:multiLevelType w:val="singleLevel"/>
    <w:tmpl w:val="1FDCB0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448555A"/>
    <w:multiLevelType w:val="singleLevel"/>
    <w:tmpl w:val="2D9632D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73749ED"/>
    <w:multiLevelType w:val="singleLevel"/>
    <w:tmpl w:val="788032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223C2343"/>
    <w:multiLevelType w:val="singleLevel"/>
    <w:tmpl w:val="F0601F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F2581E"/>
    <w:multiLevelType w:val="singleLevel"/>
    <w:tmpl w:val="81B80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9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E8D71F9"/>
    <w:multiLevelType w:val="singleLevel"/>
    <w:tmpl w:val="378664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47624AAA"/>
    <w:multiLevelType w:val="singleLevel"/>
    <w:tmpl w:val="1C265D7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0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1" w15:restartNumberingAfterBreak="0">
    <w:nsid w:val="6F8E6A4F"/>
    <w:multiLevelType w:val="singleLevel"/>
    <w:tmpl w:val="6E5C42E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43" w15:restartNumberingAfterBreak="0">
    <w:nsid w:val="7D340263"/>
    <w:multiLevelType w:val="singleLevel"/>
    <w:tmpl w:val="8826A6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4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42"/>
  </w:num>
  <w:num w:numId="2">
    <w:abstractNumId w:val="17"/>
  </w:num>
  <w:num w:numId="3">
    <w:abstractNumId w:val="29"/>
  </w:num>
  <w:num w:numId="4">
    <w:abstractNumId w:val="4"/>
  </w:num>
  <w:num w:numId="5">
    <w:abstractNumId w:val="23"/>
  </w:num>
  <w:num w:numId="6">
    <w:abstractNumId w:val="24"/>
  </w:num>
  <w:num w:numId="7">
    <w:abstractNumId w:val="13"/>
  </w:num>
  <w:num w:numId="8">
    <w:abstractNumId w:val="44"/>
  </w:num>
  <w:num w:numId="9">
    <w:abstractNumId w:val="16"/>
  </w:num>
  <w:num w:numId="10">
    <w:abstractNumId w:val="0"/>
  </w:num>
  <w:num w:numId="11">
    <w:abstractNumId w:val="9"/>
  </w:num>
  <w:num w:numId="12">
    <w:abstractNumId w:val="39"/>
  </w:num>
  <w:num w:numId="13">
    <w:abstractNumId w:val="3"/>
  </w:num>
  <w:num w:numId="14">
    <w:abstractNumId w:val="28"/>
  </w:num>
  <w:num w:numId="15">
    <w:abstractNumId w:val="20"/>
  </w:num>
  <w:num w:numId="16">
    <w:abstractNumId w:val="19"/>
  </w:num>
  <w:num w:numId="17">
    <w:abstractNumId w:val="37"/>
  </w:num>
  <w:num w:numId="18">
    <w:abstractNumId w:val="36"/>
  </w:num>
  <w:num w:numId="19">
    <w:abstractNumId w:val="1"/>
  </w:num>
  <w:num w:numId="20">
    <w:abstractNumId w:val="22"/>
  </w:num>
  <w:num w:numId="21">
    <w:abstractNumId w:val="40"/>
  </w:num>
  <w:num w:numId="22">
    <w:abstractNumId w:val="33"/>
  </w:num>
  <w:num w:numId="23">
    <w:abstractNumId w:val="11"/>
  </w:num>
  <w:num w:numId="24">
    <w:abstractNumId w:val="2"/>
  </w:num>
  <w:num w:numId="25">
    <w:abstractNumId w:val="30"/>
  </w:num>
  <w:num w:numId="26">
    <w:abstractNumId w:val="21"/>
  </w:num>
  <w:num w:numId="27">
    <w:abstractNumId w:val="14"/>
  </w:num>
  <w:num w:numId="28">
    <w:abstractNumId w:val="38"/>
  </w:num>
  <w:num w:numId="29">
    <w:abstractNumId w:val="34"/>
  </w:num>
  <w:num w:numId="30">
    <w:abstractNumId w:val="12"/>
  </w:num>
  <w:num w:numId="31">
    <w:abstractNumId w:val="5"/>
  </w:num>
  <w:num w:numId="32">
    <w:abstractNumId w:val="35"/>
  </w:num>
  <w:num w:numId="33">
    <w:abstractNumId w:val="6"/>
  </w:num>
  <w:num w:numId="34">
    <w:abstractNumId w:val="26"/>
  </w:num>
  <w:num w:numId="35">
    <w:abstractNumId w:val="31"/>
  </w:num>
  <w:num w:numId="36">
    <w:abstractNumId w:val="32"/>
  </w:num>
  <w:num w:numId="37">
    <w:abstractNumId w:val="15"/>
  </w:num>
  <w:num w:numId="38">
    <w:abstractNumId w:val="43"/>
  </w:num>
  <w:num w:numId="39">
    <w:abstractNumId w:val="27"/>
  </w:num>
  <w:num w:numId="40">
    <w:abstractNumId w:val="18"/>
  </w:num>
  <w:num w:numId="41">
    <w:abstractNumId w:val="8"/>
  </w:num>
  <w:num w:numId="42">
    <w:abstractNumId w:val="41"/>
  </w:num>
  <w:num w:numId="43">
    <w:abstractNumId w:val="7"/>
  </w:num>
  <w:num w:numId="44">
    <w:abstractNumId w:val="10"/>
  </w:num>
  <w:num w:numId="45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electronic draft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electronic drafter consists of drawing wiring diagrams, circuit board_x000a_assembly diagrams, schematics, and layout drawings used for manufacture,_x000a_installation, and repair of electronic equipment."/>
    <w:docVar w:name="Source" w:val="http://new.hloljob.com"/>
    <w:docVar w:name="Tags" w:val="electronic drafter, job description, human resources documents, interview guides, business documents, entrepreneurship, entrepreneur, electronic drafter job description template, electronic drafter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0428"/>
    <w:rsid w:val="00124757"/>
    <w:rsid w:val="001265B1"/>
    <w:rsid w:val="001444CB"/>
    <w:rsid w:val="00156D2B"/>
    <w:rsid w:val="00166248"/>
    <w:rsid w:val="00172E08"/>
    <w:rsid w:val="001957A3"/>
    <w:rsid w:val="001B51EE"/>
    <w:rsid w:val="001B5EB7"/>
    <w:rsid w:val="001F0D6E"/>
    <w:rsid w:val="001F2481"/>
    <w:rsid w:val="0024654A"/>
    <w:rsid w:val="00267036"/>
    <w:rsid w:val="002912D3"/>
    <w:rsid w:val="00294070"/>
    <w:rsid w:val="00294B67"/>
    <w:rsid w:val="002A5F04"/>
    <w:rsid w:val="002B069B"/>
    <w:rsid w:val="002C7FDB"/>
    <w:rsid w:val="00306E0A"/>
    <w:rsid w:val="0032105E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90326"/>
    <w:rsid w:val="004A68B5"/>
    <w:rsid w:val="004C2788"/>
    <w:rsid w:val="004C5C6B"/>
    <w:rsid w:val="004D1234"/>
    <w:rsid w:val="004D39A1"/>
    <w:rsid w:val="004E1689"/>
    <w:rsid w:val="004F2C05"/>
    <w:rsid w:val="004F6B94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969B4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5355B"/>
    <w:rsid w:val="00E662B4"/>
    <w:rsid w:val="00E82116"/>
    <w:rsid w:val="00E97EFC"/>
    <w:rsid w:val="00EB48A0"/>
    <w:rsid w:val="00EB4E3B"/>
    <w:rsid w:val="00EE0CFE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customStyle="1" w:styleId="apple-style-span">
    <w:name w:val="apple-style-span"/>
    <w:qFormat/>
    <w:rsid w:val="004C5C6B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00</Words>
  <Characters>2641</Characters>
  <Application>Microsoft Office Word</Application>
  <DocSecurity>0</DocSecurity>
  <Lines>9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2:24:00Z</dcterms:created>
  <dcterms:modified xsi:type="dcterms:W3CDTF">2019-10-21T19:09:00Z</dcterms:modified>
  <cp:category/>
</cp:coreProperties>
</file>